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11BD451" w14:textId="429372D5" w:rsidR="00F80607" w:rsidRDefault="007B754D" w:rsidP="006E63B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6E63BD">
        <w:rPr>
          <w:rFonts w:ascii="Arial" w:hAnsi="Arial" w:cs="Arial"/>
          <w:color w:val="000000"/>
          <w:sz w:val="20"/>
          <w:szCs w:val="20"/>
          <w:shd w:val="clear" w:color="auto" w:fill="FFFFFF"/>
        </w:rPr>
        <w:t>7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2DA9355D" w14:textId="7350972F" w:rsidR="006E63BD" w:rsidRDefault="006E63BD" w:rsidP="006E63B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915051E" wp14:editId="152CD0B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979CB" w14:textId="77777777" w:rsidR="006E63BD" w:rsidRDefault="006E63BD" w:rsidP="006E63BD">
      <w:pPr>
        <w:rPr>
          <w:noProof/>
        </w:rPr>
      </w:pPr>
    </w:p>
    <w:p w14:paraId="75C4CC93" w14:textId="134A75D4" w:rsidR="006E63BD" w:rsidRDefault="006E63BD" w:rsidP="006E63B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A4DF2AE" wp14:editId="44FF5C75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A14603" wp14:editId="22C673E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7051B" w14:textId="588D1F54" w:rsidR="00B5525A" w:rsidRDefault="00B5525A" w:rsidP="006E63B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8F7C4E3" wp14:editId="7B9C3555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3776" w14:textId="57E7F658" w:rsidR="008C7485" w:rsidRDefault="00B5525A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976A25B" wp14:editId="1098C0F4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27B10" w14:textId="757A73EF" w:rsidR="00A40BA5" w:rsidRDefault="00A40BA5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52ADFDA" wp14:editId="1C07E21F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E8C43" w14:textId="7115FAC1" w:rsidR="00A40BA5" w:rsidRDefault="00A40BA5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E31C1D8" wp14:editId="3CF07DC6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1B88B" w14:textId="063AD146" w:rsidR="00A40BA5" w:rsidRPr="00AC3B3B" w:rsidRDefault="00A40BA5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97B246D" wp14:editId="28894235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0BA5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sFAFhk4NktAAAA"/>
  </w:docVars>
  <w:rsids>
    <w:rsidRoot w:val="00223CA4"/>
    <w:rsid w:val="000152E6"/>
    <w:rsid w:val="000211E3"/>
    <w:rsid w:val="00031389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1626F"/>
    <w:rsid w:val="00223CA4"/>
    <w:rsid w:val="00240AFD"/>
    <w:rsid w:val="0027552A"/>
    <w:rsid w:val="002D261A"/>
    <w:rsid w:val="002D51F1"/>
    <w:rsid w:val="002E0891"/>
    <w:rsid w:val="002E2A51"/>
    <w:rsid w:val="003003FD"/>
    <w:rsid w:val="00302BE5"/>
    <w:rsid w:val="0032341B"/>
    <w:rsid w:val="0038206D"/>
    <w:rsid w:val="00384687"/>
    <w:rsid w:val="003855FC"/>
    <w:rsid w:val="003A266E"/>
    <w:rsid w:val="003B7E74"/>
    <w:rsid w:val="003D3758"/>
    <w:rsid w:val="003D5B2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A0626"/>
    <w:rsid w:val="004B6513"/>
    <w:rsid w:val="00512FA8"/>
    <w:rsid w:val="00563B64"/>
    <w:rsid w:val="00566653"/>
    <w:rsid w:val="005720FA"/>
    <w:rsid w:val="00574587"/>
    <w:rsid w:val="00577F4B"/>
    <w:rsid w:val="00587C70"/>
    <w:rsid w:val="005A4A80"/>
    <w:rsid w:val="005A6AA6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E63BD"/>
    <w:rsid w:val="006F3A77"/>
    <w:rsid w:val="00705AA7"/>
    <w:rsid w:val="00721D7D"/>
    <w:rsid w:val="0072230C"/>
    <w:rsid w:val="00730934"/>
    <w:rsid w:val="00736325"/>
    <w:rsid w:val="0074678D"/>
    <w:rsid w:val="00760444"/>
    <w:rsid w:val="00765562"/>
    <w:rsid w:val="00771088"/>
    <w:rsid w:val="00771C07"/>
    <w:rsid w:val="0078025C"/>
    <w:rsid w:val="007B16DB"/>
    <w:rsid w:val="007B3EEA"/>
    <w:rsid w:val="007B684C"/>
    <w:rsid w:val="007B754D"/>
    <w:rsid w:val="007E0101"/>
    <w:rsid w:val="007E44DC"/>
    <w:rsid w:val="007F0423"/>
    <w:rsid w:val="007F2628"/>
    <w:rsid w:val="007F6E55"/>
    <w:rsid w:val="00803B5A"/>
    <w:rsid w:val="0082013C"/>
    <w:rsid w:val="008262A9"/>
    <w:rsid w:val="0083641B"/>
    <w:rsid w:val="008433B7"/>
    <w:rsid w:val="00853C0D"/>
    <w:rsid w:val="00857521"/>
    <w:rsid w:val="00863F44"/>
    <w:rsid w:val="008776BC"/>
    <w:rsid w:val="008A320C"/>
    <w:rsid w:val="008A45ED"/>
    <w:rsid w:val="008C7485"/>
    <w:rsid w:val="008E3E9C"/>
    <w:rsid w:val="009021F7"/>
    <w:rsid w:val="009205FC"/>
    <w:rsid w:val="00937B0A"/>
    <w:rsid w:val="00940149"/>
    <w:rsid w:val="00971AEE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3149A"/>
    <w:rsid w:val="00A40BA5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5525A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0066E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3</TotalTime>
  <Pages>5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16</cp:revision>
  <dcterms:created xsi:type="dcterms:W3CDTF">2021-05-20T12:25:00Z</dcterms:created>
  <dcterms:modified xsi:type="dcterms:W3CDTF">2021-06-30T14:05:00Z</dcterms:modified>
</cp:coreProperties>
</file>